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5CC8B" w14:textId="2BEC5384" w:rsidR="00C056A7" w:rsidRDefault="00570EB0">
      <w:r>
        <w:rPr>
          <w:rFonts w:hint="eastAsia"/>
        </w:rPr>
        <w:t>W7. Conditional probability</w:t>
      </w:r>
    </w:p>
    <w:p w14:paraId="2F21F80B" w14:textId="30EFA25E" w:rsidR="00570EB0" w:rsidRPr="00570EB0" w:rsidRDefault="00570EB0">
      <w:pPr>
        <w:rPr>
          <w:b/>
          <w:bCs/>
        </w:rPr>
      </w:pPr>
      <w:r w:rsidRPr="00570EB0">
        <w:rPr>
          <w:rFonts w:hint="eastAsia"/>
          <w:b/>
          <w:bCs/>
        </w:rPr>
        <w:t>LO</w:t>
      </w:r>
    </w:p>
    <w:p w14:paraId="79C14803" w14:textId="77777777" w:rsidR="00570EB0" w:rsidRDefault="00570EB0" w:rsidP="00570EB0">
      <w:r>
        <w:t>Recall how to compute conditional probabilities</w:t>
      </w:r>
    </w:p>
    <w:p w14:paraId="06F49022" w14:textId="77777777" w:rsidR="00570EB0" w:rsidRDefault="00570EB0" w:rsidP="00570EB0">
      <w:r>
        <w:t xml:space="preserve">Visualise joint probabilities using Euler diagrams and probability trees </w:t>
      </w:r>
    </w:p>
    <w:p w14:paraId="6F4A1156" w14:textId="77777777" w:rsidR="00570EB0" w:rsidRDefault="00570EB0" w:rsidP="00570EB0">
      <w:r>
        <w:t>State and apply Bayes’ theorem</w:t>
      </w:r>
    </w:p>
    <w:p w14:paraId="35E7C5E0" w14:textId="0787F7CC" w:rsidR="00570EB0" w:rsidRDefault="00570EB0" w:rsidP="00570EB0">
      <w:r>
        <w:t>Describe and use Markov chains</w:t>
      </w:r>
      <w:r>
        <w:cr/>
      </w:r>
    </w:p>
    <w:p w14:paraId="5761E167" w14:textId="4638D1C8" w:rsidR="001A727C" w:rsidRPr="00734EFC" w:rsidRDefault="001A727C" w:rsidP="00734EFC">
      <w:pPr>
        <w:pStyle w:val="ListParagraph"/>
        <w:numPr>
          <w:ilvl w:val="0"/>
          <w:numId w:val="1"/>
        </w:numPr>
        <w:rPr>
          <w:b/>
          <w:bCs/>
        </w:rPr>
      </w:pPr>
      <w:r w:rsidRPr="00734EFC">
        <w:rPr>
          <w:rFonts w:hint="eastAsia"/>
          <w:b/>
          <w:bCs/>
        </w:rPr>
        <w:t>Logic foundation</w:t>
      </w:r>
    </w:p>
    <w:p w14:paraId="7A634A17" w14:textId="146274C4" w:rsidR="00570EB0" w:rsidRDefault="001A727C" w:rsidP="00570EB0">
      <w:r w:rsidRPr="001A727C">
        <w:rPr>
          <w:noProof/>
        </w:rPr>
        <w:drawing>
          <wp:inline distT="0" distB="0" distL="0" distR="0" wp14:anchorId="128D123F" wp14:editId="345EF1EB">
            <wp:extent cx="5274310" cy="2976880"/>
            <wp:effectExtent l="0" t="0" r="0" b="0"/>
            <wp:docPr id="1759418177" name="Picture 1" descr="A close-up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418177" name="Picture 1" descr="A close-up of a tes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63EC4" w14:textId="7A61E6DE" w:rsidR="001A727C" w:rsidRDefault="00734EFC" w:rsidP="00570EB0">
      <w:r w:rsidRPr="00734EFC">
        <w:rPr>
          <w:noProof/>
        </w:rPr>
        <w:drawing>
          <wp:inline distT="0" distB="0" distL="0" distR="0" wp14:anchorId="1678D5EC" wp14:editId="577141FE">
            <wp:extent cx="4973369" cy="3148323"/>
            <wp:effectExtent l="0" t="0" r="0" b="0"/>
            <wp:docPr id="1233047220" name="Picture 2" descr="A white paper with black squar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047220" name="Picture 2" descr="A white paper with black squares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160" cy="315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153D4" w14:textId="77777777" w:rsidR="001A727C" w:rsidRDefault="001A727C" w:rsidP="00570EB0"/>
    <w:p w14:paraId="45258C51" w14:textId="77777777" w:rsidR="00734EFC" w:rsidRDefault="00734EFC" w:rsidP="00570EB0"/>
    <w:p w14:paraId="1D8D4E87" w14:textId="77777777" w:rsidR="00734EFC" w:rsidRDefault="00734EFC" w:rsidP="00570EB0"/>
    <w:p w14:paraId="133285A3" w14:textId="77777777" w:rsidR="00734EFC" w:rsidRDefault="00734EFC" w:rsidP="00570EB0"/>
    <w:p w14:paraId="149E40B5" w14:textId="51D6344B" w:rsidR="00734EFC" w:rsidRDefault="00734EFC" w:rsidP="00734EFC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rFonts w:hint="eastAsia"/>
          <w:b/>
          <w:bCs/>
        </w:rPr>
        <w:lastRenderedPageBreak/>
        <w:t>Bayes</w:t>
      </w:r>
      <w:r>
        <w:rPr>
          <w:b/>
          <w:bCs/>
        </w:rPr>
        <w:t>’</w:t>
      </w:r>
      <w:r>
        <w:rPr>
          <w:rFonts w:hint="eastAsia"/>
          <w:b/>
          <w:bCs/>
        </w:rPr>
        <w:t xml:space="preserve"> Theorem</w:t>
      </w:r>
    </w:p>
    <w:p w14:paraId="29014C45" w14:textId="5C23AA7F" w:rsidR="00734EFC" w:rsidRPr="00734EFC" w:rsidRDefault="00734EFC" w:rsidP="00734EFC">
      <w:pPr>
        <w:rPr>
          <w:b/>
          <w:bCs/>
        </w:rPr>
      </w:pPr>
      <w:r w:rsidRPr="00734EFC">
        <w:rPr>
          <w:b/>
          <w:bCs/>
          <w:noProof/>
        </w:rPr>
        <w:drawing>
          <wp:inline distT="0" distB="0" distL="0" distR="0" wp14:anchorId="1D08DE37" wp14:editId="1884A948">
            <wp:extent cx="5274310" cy="3362960"/>
            <wp:effectExtent l="0" t="0" r="0" b="0"/>
            <wp:docPr id="1705113270" name="Picture 4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113270" name="Picture 4" descr="A white paper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81E2" w14:textId="21A0F219" w:rsidR="00734EFC" w:rsidRPr="00734EFC" w:rsidRDefault="00734EFC" w:rsidP="00734EFC">
      <w:pPr>
        <w:pStyle w:val="ListParagraph"/>
        <w:numPr>
          <w:ilvl w:val="0"/>
          <w:numId w:val="1"/>
        </w:numPr>
        <w:rPr>
          <w:b/>
          <w:bCs/>
        </w:rPr>
      </w:pPr>
      <w:bookmarkStart w:id="0" w:name="_Hlk162256472"/>
      <w:r w:rsidRPr="00734EFC">
        <w:rPr>
          <w:rFonts w:hint="eastAsia"/>
          <w:b/>
          <w:bCs/>
        </w:rPr>
        <w:t>Conditional and joint probabilities</w:t>
      </w:r>
    </w:p>
    <w:bookmarkEnd w:id="0"/>
    <w:p w14:paraId="7722E570" w14:textId="100E2D08" w:rsidR="00734EFC" w:rsidRDefault="00734EFC" w:rsidP="00734EFC">
      <w:r w:rsidRPr="00734EFC">
        <w:rPr>
          <w:noProof/>
        </w:rPr>
        <w:drawing>
          <wp:inline distT="0" distB="0" distL="0" distR="0" wp14:anchorId="399B5F71" wp14:editId="2174CA61">
            <wp:extent cx="5274310" cy="758190"/>
            <wp:effectExtent l="0" t="0" r="0" b="0"/>
            <wp:docPr id="1993784875" name="Picture 3" descr="A yellow and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784875" name="Picture 3" descr="A yellow and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5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2F496" w14:textId="77777777" w:rsidR="00007C41" w:rsidRDefault="00007C41" w:rsidP="00734EFC">
      <w:r w:rsidRPr="00007C41">
        <w:rPr>
          <w:noProof/>
        </w:rPr>
        <w:drawing>
          <wp:anchor distT="0" distB="0" distL="114300" distR="114300" simplePos="0" relativeHeight="251658240" behindDoc="0" locked="0" layoutInCell="1" allowOverlap="1" wp14:anchorId="6DF8D1EC" wp14:editId="42979AB7">
            <wp:simplePos x="1146517" y="5472332"/>
            <wp:positionH relativeFrom="column">
              <wp:align>left</wp:align>
            </wp:positionH>
            <wp:positionV relativeFrom="paragraph">
              <wp:align>top</wp:align>
            </wp:positionV>
            <wp:extent cx="3361104" cy="2567162"/>
            <wp:effectExtent l="0" t="0" r="0" b="0"/>
            <wp:wrapSquare wrapText="bothSides"/>
            <wp:docPr id="1791666223" name="Picture 5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666223" name="Picture 5" descr="A diagram of a 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104" cy="2567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42FF87" w14:textId="11D018EF" w:rsidR="00007C41" w:rsidRPr="00007C41" w:rsidRDefault="00007C41" w:rsidP="00007C41"/>
    <w:p w14:paraId="406CF1C2" w14:textId="77777777" w:rsidR="00007C41" w:rsidRPr="00007C41" w:rsidRDefault="00007C41" w:rsidP="00007C41"/>
    <w:p w14:paraId="039B7812" w14:textId="77777777" w:rsidR="00007C41" w:rsidRPr="00007C41" w:rsidRDefault="00007C41" w:rsidP="00007C41"/>
    <w:p w14:paraId="5B170C48" w14:textId="77777777" w:rsidR="00007C41" w:rsidRPr="00007C41" w:rsidRDefault="00007C41" w:rsidP="00007C41"/>
    <w:p w14:paraId="75148718" w14:textId="2FA0C941" w:rsidR="00007C41" w:rsidRPr="00007C41" w:rsidRDefault="00007C41" w:rsidP="00007C41">
      <w:r w:rsidRPr="00007C41">
        <w:rPr>
          <w:noProof/>
        </w:rPr>
        <w:drawing>
          <wp:inline distT="0" distB="0" distL="0" distR="0" wp14:anchorId="46558047" wp14:editId="08C9D907">
            <wp:extent cx="2609557" cy="1556749"/>
            <wp:effectExtent l="0" t="0" r="0" b="0"/>
            <wp:docPr id="1130327401" name="Picture 6" descr="A diagram of a number of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0327401" name="Picture 6" descr="A diagram of a number of circl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293" cy="15643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0A6F" w14:textId="39A6FD5E" w:rsidR="00734EFC" w:rsidRDefault="00007C41" w:rsidP="00007C41">
      <w:r w:rsidRPr="00007C41">
        <w:rPr>
          <w:noProof/>
        </w:rPr>
        <w:drawing>
          <wp:inline distT="0" distB="0" distL="0" distR="0" wp14:anchorId="1126CBC3" wp14:editId="067DC17F">
            <wp:extent cx="3146948" cy="1568548"/>
            <wp:effectExtent l="0" t="0" r="0" b="0"/>
            <wp:docPr id="1920082640" name="Picture 7" descr="A diagram of 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082640" name="Picture 7" descr="A diagram of 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246" cy="1572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textWrapping" w:clear="all"/>
      </w:r>
      <w:r w:rsidRPr="00007C41">
        <w:rPr>
          <w:rFonts w:hint="eastAsia"/>
          <w:b/>
          <w:bCs/>
        </w:rPr>
        <w:t>4. Markov chains</w:t>
      </w:r>
    </w:p>
    <w:p w14:paraId="591CDDE9" w14:textId="3B0E7EAC" w:rsidR="00734EFC" w:rsidRDefault="00007C41" w:rsidP="00734EFC">
      <w:r>
        <w:t>Stochastic mode</w:t>
      </w:r>
      <w:r>
        <w:rPr>
          <w:rFonts w:hint="eastAsia"/>
        </w:rPr>
        <w:t>随机模式(每一次都不受之前影响，如抛硬币)</w:t>
      </w:r>
    </w:p>
    <w:p w14:paraId="3D6F73B1" w14:textId="15521019" w:rsidR="00734EFC" w:rsidRDefault="00007C41" w:rsidP="00734EFC">
      <w:r w:rsidRPr="00007C41">
        <w:t>Probabilities going out of any one node should add up to 1</w:t>
      </w:r>
    </w:p>
    <w:p w14:paraId="3700BB7C" w14:textId="77777777" w:rsidR="00734EFC" w:rsidRDefault="00734EFC" w:rsidP="00734EFC"/>
    <w:p w14:paraId="319AF0A4" w14:textId="5A335A81" w:rsidR="00007C41" w:rsidRDefault="00007C41" w:rsidP="00007C41">
      <w:r>
        <w:t xml:space="preserve">There is a mathematical theory of Markov chains, with </w:t>
      </w:r>
      <w:r w:rsidRPr="00007C41">
        <w:rPr>
          <w:b/>
          <w:bCs/>
        </w:rPr>
        <w:t>ways to compute probabilities to reach states</w:t>
      </w:r>
      <w:r>
        <w:t>, path lengths etc.</w:t>
      </w:r>
    </w:p>
    <w:p w14:paraId="200E9301" w14:textId="53C06C1D" w:rsidR="00007C41" w:rsidRPr="00007C41" w:rsidRDefault="00007C41" w:rsidP="00007C41">
      <w:pPr>
        <w:rPr>
          <w:b/>
          <w:bCs/>
        </w:rPr>
      </w:pPr>
      <w:r>
        <w:t xml:space="preserve">For this course, we ask you to do </w:t>
      </w:r>
      <w:r w:rsidRPr="00007C41">
        <w:rPr>
          <w:b/>
          <w:bCs/>
        </w:rPr>
        <w:t>2 things</w:t>
      </w:r>
      <w:r w:rsidRPr="00007C41">
        <w:rPr>
          <w:rFonts w:hint="eastAsia"/>
          <w:b/>
          <w:bCs/>
        </w:rPr>
        <w:t>:</w:t>
      </w:r>
    </w:p>
    <w:p w14:paraId="6A2A5584" w14:textId="18008814" w:rsidR="00007C41" w:rsidRDefault="00007C41" w:rsidP="00007C41">
      <w:r w:rsidRPr="00762F82">
        <w:rPr>
          <w:b/>
          <w:bCs/>
        </w:rPr>
        <w:t>Draw up</w:t>
      </w:r>
      <w:r>
        <w:t xml:space="preserve"> a Markov chain for a new problem</w:t>
      </w:r>
      <w:r>
        <w:rPr>
          <w:rFonts w:hint="eastAsia"/>
        </w:rPr>
        <w:t>,</w:t>
      </w:r>
    </w:p>
    <w:p w14:paraId="03849C30" w14:textId="67711E30" w:rsidR="00734EFC" w:rsidRDefault="00007C41" w:rsidP="00007C41">
      <w:r>
        <w:t xml:space="preserve">Write code to allow you to simulate a </w:t>
      </w:r>
      <w:r w:rsidRPr="00762F82">
        <w:rPr>
          <w:b/>
          <w:bCs/>
        </w:rPr>
        <w:t>Markov chain many times</w:t>
      </w:r>
      <w:r>
        <w:rPr>
          <w:rFonts w:hint="eastAsia"/>
        </w:rPr>
        <w:t>.</w:t>
      </w:r>
    </w:p>
    <w:p w14:paraId="73D9CF2F" w14:textId="46358FBA" w:rsidR="00734EFC" w:rsidRDefault="00762F82" w:rsidP="00734EFC">
      <w:r w:rsidRPr="00762F82">
        <w:rPr>
          <w:noProof/>
        </w:rPr>
        <w:drawing>
          <wp:inline distT="0" distB="0" distL="0" distR="0" wp14:anchorId="15DEC0F6" wp14:editId="2A35E13B">
            <wp:extent cx="5274310" cy="1874520"/>
            <wp:effectExtent l="0" t="0" r="0" b="0"/>
            <wp:docPr id="1180028750" name="Picture 8" descr="A diagram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028750" name="Picture 8" descr="A diagram of a mathematical equ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955A6" w14:textId="0C3B5652" w:rsidR="00734EFC" w:rsidRDefault="009E41D9" w:rsidP="00734EFC">
      <w:r w:rsidRPr="009E41D9">
        <w:rPr>
          <w:noProof/>
        </w:rPr>
        <w:drawing>
          <wp:inline distT="0" distB="0" distL="0" distR="0" wp14:anchorId="5120264A" wp14:editId="698AA235">
            <wp:extent cx="5274310" cy="3956050"/>
            <wp:effectExtent l="0" t="0" r="0" b="0"/>
            <wp:docPr id="546266926" name="Picture 1" descr="A white board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266926" name="Picture 1" descr="A white board with writing on 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A3043" w14:textId="77777777" w:rsidR="00734EFC" w:rsidRDefault="00734EFC" w:rsidP="00734EFC"/>
    <w:p w14:paraId="03A2705B" w14:textId="77777777" w:rsidR="00734EFC" w:rsidRDefault="00734EFC" w:rsidP="00734EFC"/>
    <w:p w14:paraId="3420A266" w14:textId="77777777" w:rsidR="00734EFC" w:rsidRDefault="00734EFC" w:rsidP="00734EFC"/>
    <w:sectPr w:rsidR="00734EF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F3B4F"/>
    <w:multiLevelType w:val="hybridMultilevel"/>
    <w:tmpl w:val="D0920A70"/>
    <w:lvl w:ilvl="0" w:tplc="EEEC5E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2108185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MDM2NTIxB2JTMyUdpeDU4uLM/DyQAqNaALqdPgYsAAAA"/>
  </w:docVars>
  <w:rsids>
    <w:rsidRoot w:val="00440C2C"/>
    <w:rsid w:val="00007C41"/>
    <w:rsid w:val="001A727C"/>
    <w:rsid w:val="00440C2C"/>
    <w:rsid w:val="00570EB0"/>
    <w:rsid w:val="006B2F19"/>
    <w:rsid w:val="00734EFC"/>
    <w:rsid w:val="00762F82"/>
    <w:rsid w:val="009E41D9"/>
    <w:rsid w:val="00C056A7"/>
    <w:rsid w:val="00ED02DF"/>
    <w:rsid w:val="00EF1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18A7F4"/>
  <w15:chartTrackingRefBased/>
  <w15:docId w15:val="{FEE50D76-0E7B-4CC1-BD3B-D304F1D28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440C2C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40C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C2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C2C"/>
    <w:pPr>
      <w:keepNext/>
      <w:keepLines/>
      <w:spacing w:before="80" w:after="40"/>
      <w:outlineLvl w:val="3"/>
    </w:pPr>
    <w:rPr>
      <w:rFonts w:cstheme="majorBidi"/>
      <w:color w:val="2F5496" w:themeColor="accent1" w:themeShade="BF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C2C"/>
    <w:pPr>
      <w:keepNext/>
      <w:keepLines/>
      <w:spacing w:before="80" w:after="40"/>
      <w:outlineLvl w:val="4"/>
    </w:pPr>
    <w:rPr>
      <w:rFonts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C2C"/>
    <w:pPr>
      <w:keepNext/>
      <w:keepLines/>
      <w:spacing w:before="40"/>
      <w:outlineLvl w:val="5"/>
    </w:pPr>
    <w:rPr>
      <w:rFonts w:cstheme="majorBidi"/>
      <w:b/>
      <w:bCs/>
      <w:color w:val="2F5496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C2C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C2C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C2C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C2C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40C2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C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C2C"/>
    <w:rPr>
      <w:rFonts w:cstheme="majorBidi"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C2C"/>
    <w:rPr>
      <w:rFonts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C2C"/>
    <w:rPr>
      <w:rFonts w:cstheme="majorBidi"/>
      <w:b/>
      <w:bCs/>
      <w:color w:val="2F5496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C2C"/>
    <w:rPr>
      <w:rFonts w:cstheme="majorBidi"/>
      <w:b/>
      <w:b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C2C"/>
    <w:rPr>
      <w:rFonts w:cstheme="majorBidi"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C2C"/>
    <w:rPr>
      <w:rFonts w:eastAsiaTheme="majorEastAsia" w:cstheme="majorBidi"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440C2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C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C2C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C2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C2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C2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C2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C2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C2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C2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C2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, Zihang</dc:creator>
  <cp:keywords/>
  <dc:description/>
  <cp:lastModifiedBy>He, Zihang</cp:lastModifiedBy>
  <cp:revision>5</cp:revision>
  <dcterms:created xsi:type="dcterms:W3CDTF">2024-03-25T02:12:00Z</dcterms:created>
  <dcterms:modified xsi:type="dcterms:W3CDTF">2024-03-26T09:33:00Z</dcterms:modified>
</cp:coreProperties>
</file>